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47C38" w14:textId="630FB669" w:rsidR="00633C9E" w:rsidRPr="007F6FF5" w:rsidRDefault="005C332D" w:rsidP="00C147E4">
      <w:pPr>
        <w:spacing w:after="0" w:line="240" w:lineRule="auto"/>
        <w:jc w:val="both"/>
      </w:pPr>
      <w:r>
        <w:rPr>
          <w:lang w:val="id-ID"/>
        </w:rPr>
        <w:t>Nomor</w:t>
      </w:r>
      <w:r>
        <w:rPr>
          <w:lang w:val="id-ID"/>
        </w:rPr>
        <w:tab/>
      </w:r>
      <w:r>
        <w:rPr>
          <w:lang w:val="id-ID"/>
        </w:rPr>
        <w:tab/>
        <w:t xml:space="preserve">:  </w:t>
      </w:r>
      <w:r w:rsidR="00DB3B06">
        <w:rPr>
          <w:lang w:val="id-ID"/>
        </w:rPr>
        <w:t>-</w:t>
      </w:r>
      <w:r>
        <w:rPr>
          <w:lang w:val="id-ID"/>
        </w:rPr>
        <w:tab/>
      </w:r>
      <w:r w:rsidR="00E04611">
        <w:rPr>
          <w:lang w:val="id-ID"/>
        </w:rPr>
        <w:tab/>
      </w:r>
      <w:r w:rsidR="00E04611">
        <w:t xml:space="preserve">        </w:t>
      </w:r>
      <w:r w:rsidR="00DB3B06">
        <w:tab/>
      </w:r>
      <w:r w:rsidR="00DB3B06">
        <w:tab/>
      </w:r>
      <w:r w:rsidR="00DB3B06">
        <w:tab/>
      </w:r>
      <w:r w:rsidR="00DB3B06">
        <w:tab/>
      </w:r>
      <w:r w:rsidR="00DB3B06">
        <w:tab/>
      </w:r>
      <w:r w:rsidR="00DB3B06" w:rsidRPr="00E41C03">
        <w:rPr>
          <w:color w:val="4472C4" w:themeColor="accent1"/>
          <w:lang w:val="id-ID"/>
        </w:rPr>
        <w:t>Kota</w:t>
      </w:r>
      <w:r w:rsidRPr="00E41C03">
        <w:rPr>
          <w:color w:val="4472C4" w:themeColor="accent1"/>
          <w:lang w:val="id-ID"/>
        </w:rPr>
        <w:t xml:space="preserve">, </w:t>
      </w:r>
      <w:proofErr w:type="spellStart"/>
      <w:r w:rsidR="00DB3B06" w:rsidRPr="00E41C03">
        <w:rPr>
          <w:color w:val="4472C4" w:themeColor="accent1"/>
          <w:lang w:val="id-ID"/>
        </w:rPr>
        <w:t>tgl</w:t>
      </w:r>
      <w:proofErr w:type="spellEnd"/>
      <w:r w:rsidRPr="00E41C03">
        <w:rPr>
          <w:color w:val="4472C4" w:themeColor="accent1"/>
          <w:lang w:val="id-ID"/>
        </w:rPr>
        <w:t xml:space="preserve"> </w:t>
      </w:r>
      <w:proofErr w:type="spellStart"/>
      <w:r w:rsidR="00DB3B06" w:rsidRPr="00E41C03">
        <w:rPr>
          <w:color w:val="4472C4" w:themeColor="accent1"/>
          <w:lang w:val="id-ID"/>
        </w:rPr>
        <w:t>bln</w:t>
      </w:r>
      <w:proofErr w:type="spellEnd"/>
      <w:r w:rsidRPr="00E41C03">
        <w:rPr>
          <w:color w:val="4472C4" w:themeColor="accent1"/>
          <w:lang w:val="id-ID"/>
        </w:rPr>
        <w:t xml:space="preserve"> </w:t>
      </w:r>
      <w:proofErr w:type="spellStart"/>
      <w:r w:rsidR="00DB3B06" w:rsidRPr="00E41C03">
        <w:rPr>
          <w:color w:val="4472C4" w:themeColor="accent1"/>
          <w:lang w:val="id-ID"/>
        </w:rPr>
        <w:t>thn</w:t>
      </w:r>
      <w:proofErr w:type="spellEnd"/>
    </w:p>
    <w:p w14:paraId="194E3DE6" w14:textId="77777777" w:rsidR="005C332D" w:rsidRPr="00A83A8A" w:rsidRDefault="005C332D" w:rsidP="00C147E4">
      <w:pPr>
        <w:spacing w:after="0" w:line="240" w:lineRule="auto"/>
        <w:jc w:val="both"/>
        <w:rPr>
          <w:lang w:val="en-US"/>
        </w:rPr>
      </w:pPr>
      <w:r>
        <w:rPr>
          <w:lang w:val="id-ID"/>
        </w:rPr>
        <w:t>Lampiran</w:t>
      </w:r>
      <w:r>
        <w:rPr>
          <w:lang w:val="id-ID"/>
        </w:rPr>
        <w:tab/>
        <w:t xml:space="preserve">: </w:t>
      </w:r>
      <w:r w:rsidR="00666BF5">
        <w:rPr>
          <w:lang w:val="id-ID"/>
        </w:rPr>
        <w:t>-</w:t>
      </w:r>
    </w:p>
    <w:p w14:paraId="69A953F4" w14:textId="235D301C" w:rsidR="00CC4021" w:rsidRDefault="005C332D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Perihal</w:t>
      </w:r>
      <w:r>
        <w:rPr>
          <w:lang w:val="id-ID"/>
        </w:rPr>
        <w:tab/>
      </w:r>
      <w:r>
        <w:rPr>
          <w:lang w:val="id-ID"/>
        </w:rPr>
        <w:tab/>
        <w:t xml:space="preserve">: </w:t>
      </w:r>
      <w:r w:rsidR="00CC4021">
        <w:rPr>
          <w:lang w:val="id-ID"/>
        </w:rPr>
        <w:t xml:space="preserve">Pengantar </w:t>
      </w:r>
      <w:r w:rsidR="00892A82">
        <w:rPr>
          <w:lang w:val="id-ID"/>
        </w:rPr>
        <w:t>Relawan TIK</w:t>
      </w:r>
    </w:p>
    <w:p w14:paraId="2006A8B6" w14:textId="77777777" w:rsidR="005C332D" w:rsidRDefault="005C332D" w:rsidP="00C147E4">
      <w:pPr>
        <w:spacing w:after="0" w:line="240" w:lineRule="auto"/>
        <w:jc w:val="both"/>
        <w:rPr>
          <w:lang w:val="id-ID"/>
        </w:rPr>
      </w:pPr>
    </w:p>
    <w:p w14:paraId="3A830544" w14:textId="77777777" w:rsidR="00CC4021" w:rsidRDefault="005C332D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Kepada Yth. </w:t>
      </w:r>
    </w:p>
    <w:p w14:paraId="4F6DCF8E" w14:textId="4F8246CD" w:rsidR="005C332D" w:rsidRPr="00E41C03" w:rsidRDefault="00DB3B06" w:rsidP="00C147E4">
      <w:pPr>
        <w:spacing w:after="0" w:line="240" w:lineRule="auto"/>
        <w:jc w:val="both"/>
        <w:rPr>
          <w:bCs/>
          <w:color w:val="4472C4" w:themeColor="accent1"/>
          <w:lang w:val="id-ID"/>
        </w:rPr>
      </w:pPr>
      <w:r w:rsidRPr="00E41C03">
        <w:rPr>
          <w:bCs/>
          <w:color w:val="4472C4" w:themeColor="accent1"/>
          <w:lang w:val="id-ID"/>
        </w:rPr>
        <w:t>Penerima Surat</w:t>
      </w:r>
    </w:p>
    <w:p w14:paraId="42C049DC" w14:textId="77777777" w:rsidR="005C332D" w:rsidRDefault="005C332D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di Tempat</w:t>
      </w:r>
    </w:p>
    <w:p w14:paraId="65DE5D81" w14:textId="77777777" w:rsidR="005C332D" w:rsidRDefault="005C332D" w:rsidP="00C147E4">
      <w:pPr>
        <w:spacing w:after="0" w:line="240" w:lineRule="auto"/>
        <w:jc w:val="both"/>
        <w:rPr>
          <w:lang w:val="id-ID"/>
        </w:rPr>
      </w:pPr>
    </w:p>
    <w:p w14:paraId="1EB5FCE0" w14:textId="77777777" w:rsidR="005C332D" w:rsidRDefault="005C332D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Dengan Hormat,</w:t>
      </w:r>
    </w:p>
    <w:p w14:paraId="46B2DD24" w14:textId="77777777" w:rsidR="005C332D" w:rsidRDefault="005C332D" w:rsidP="00C147E4">
      <w:pPr>
        <w:spacing w:after="0" w:line="240" w:lineRule="auto"/>
        <w:jc w:val="both"/>
        <w:rPr>
          <w:lang w:val="id-ID"/>
        </w:rPr>
      </w:pPr>
    </w:p>
    <w:p w14:paraId="56DA77A8" w14:textId="77777777" w:rsidR="005C332D" w:rsidRDefault="00CC4021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Bersama ini kami sampaikan bahwa mahasiswa di bawah ini : </w:t>
      </w:r>
    </w:p>
    <w:p w14:paraId="162D501C" w14:textId="77777777" w:rsidR="009732C6" w:rsidRDefault="009732C6" w:rsidP="00C147E4">
      <w:pPr>
        <w:spacing w:after="0" w:line="240" w:lineRule="auto"/>
        <w:jc w:val="both"/>
        <w:rPr>
          <w:lang w:val="id-ID"/>
        </w:rPr>
      </w:pPr>
    </w:p>
    <w:p w14:paraId="6367011C" w14:textId="688F8E52" w:rsidR="009732C6" w:rsidRPr="00DB3B06" w:rsidRDefault="00CC4021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Nama Lengkap</w:t>
      </w:r>
      <w:r>
        <w:rPr>
          <w:lang w:val="id-ID"/>
        </w:rPr>
        <w:tab/>
      </w:r>
      <w:r>
        <w:rPr>
          <w:lang w:val="id-ID"/>
        </w:rPr>
        <w:tab/>
      </w:r>
      <w:r w:rsidR="009732C6">
        <w:rPr>
          <w:lang w:val="id-ID"/>
        </w:rPr>
        <w:t>:</w:t>
      </w:r>
      <w:r w:rsidR="005C712F">
        <w:rPr>
          <w:lang w:val="en-US"/>
        </w:rPr>
        <w:t xml:space="preserve"> </w:t>
      </w:r>
      <w:r w:rsidR="00DB3B06" w:rsidRPr="00E41C03">
        <w:rPr>
          <w:color w:val="4472C4" w:themeColor="accent1"/>
          <w:lang w:val="id-ID"/>
        </w:rPr>
        <w:t>Nama ketua tim</w:t>
      </w:r>
    </w:p>
    <w:p w14:paraId="01A27F32" w14:textId="70885E53" w:rsidR="009732C6" w:rsidRPr="00DB3B06" w:rsidRDefault="00CC4021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Nomor Induk</w:t>
      </w:r>
      <w:r w:rsidR="009732C6">
        <w:rPr>
          <w:lang w:val="id-ID"/>
        </w:rPr>
        <w:tab/>
      </w:r>
      <w:r>
        <w:rPr>
          <w:lang w:val="id-ID"/>
        </w:rPr>
        <w:tab/>
      </w:r>
      <w:r w:rsidR="009732C6">
        <w:rPr>
          <w:lang w:val="id-ID"/>
        </w:rPr>
        <w:t>:</w:t>
      </w:r>
      <w:r w:rsidR="005C712F">
        <w:rPr>
          <w:lang w:val="en-US"/>
        </w:rPr>
        <w:t xml:space="preserve"> </w:t>
      </w:r>
      <w:r w:rsidR="00DB3B06" w:rsidRPr="00E41C03">
        <w:rPr>
          <w:color w:val="4472C4" w:themeColor="accent1"/>
          <w:lang w:val="id-ID"/>
        </w:rPr>
        <w:t>...</w:t>
      </w:r>
    </w:p>
    <w:p w14:paraId="2CC72400" w14:textId="77777777" w:rsidR="00DB3B06" w:rsidRDefault="00CC4021" w:rsidP="00DB3B06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Tempat, Tanggal Lahir</w:t>
      </w:r>
      <w:r w:rsidR="009732C6">
        <w:rPr>
          <w:lang w:val="id-ID"/>
        </w:rPr>
        <w:tab/>
        <w:t>:</w:t>
      </w:r>
      <w:r w:rsidR="005C712F">
        <w:rPr>
          <w:lang w:val="en-US"/>
        </w:rPr>
        <w:t xml:space="preserve"> </w:t>
      </w:r>
      <w:r w:rsidR="00DB3B06" w:rsidRPr="00E41C03">
        <w:rPr>
          <w:color w:val="4472C4" w:themeColor="accent1"/>
          <w:lang w:val="id-ID"/>
        </w:rPr>
        <w:t xml:space="preserve">Kota, </w:t>
      </w:r>
      <w:proofErr w:type="spellStart"/>
      <w:r w:rsidR="00DB3B06" w:rsidRPr="00E41C03">
        <w:rPr>
          <w:color w:val="4472C4" w:themeColor="accent1"/>
          <w:lang w:val="id-ID"/>
        </w:rPr>
        <w:t>tgl</w:t>
      </w:r>
      <w:proofErr w:type="spellEnd"/>
      <w:r w:rsidR="00DB3B06" w:rsidRPr="00E41C03">
        <w:rPr>
          <w:color w:val="4472C4" w:themeColor="accent1"/>
          <w:lang w:val="id-ID"/>
        </w:rPr>
        <w:t xml:space="preserve"> </w:t>
      </w:r>
      <w:proofErr w:type="spellStart"/>
      <w:r w:rsidR="00DB3B06" w:rsidRPr="00E41C03">
        <w:rPr>
          <w:color w:val="4472C4" w:themeColor="accent1"/>
          <w:lang w:val="id-ID"/>
        </w:rPr>
        <w:t>bln</w:t>
      </w:r>
      <w:proofErr w:type="spellEnd"/>
      <w:r w:rsidR="00DB3B06" w:rsidRPr="00E41C03">
        <w:rPr>
          <w:color w:val="4472C4" w:themeColor="accent1"/>
          <w:lang w:val="id-ID"/>
        </w:rPr>
        <w:t xml:space="preserve"> </w:t>
      </w:r>
      <w:proofErr w:type="spellStart"/>
      <w:r w:rsidR="00DB3B06" w:rsidRPr="00E41C03">
        <w:rPr>
          <w:color w:val="4472C4" w:themeColor="accent1"/>
          <w:lang w:val="id-ID"/>
        </w:rPr>
        <w:t>thn</w:t>
      </w:r>
      <w:proofErr w:type="spellEnd"/>
      <w:r w:rsidR="00DB3B06" w:rsidRPr="00E41C03">
        <w:rPr>
          <w:color w:val="4472C4" w:themeColor="accent1"/>
          <w:lang w:val="id-ID"/>
        </w:rPr>
        <w:t xml:space="preserve"> </w:t>
      </w:r>
    </w:p>
    <w:p w14:paraId="6F87A6DD" w14:textId="1689B4E9" w:rsidR="00CC4021" w:rsidRPr="00E41C03" w:rsidRDefault="00CC4021" w:rsidP="00DB3B06">
      <w:pPr>
        <w:spacing w:after="0" w:line="240" w:lineRule="auto"/>
        <w:jc w:val="both"/>
        <w:rPr>
          <w:color w:val="4472C4" w:themeColor="accent1"/>
          <w:lang w:val="id-ID"/>
        </w:rPr>
      </w:pPr>
      <w:r>
        <w:rPr>
          <w:lang w:val="id-ID"/>
        </w:rPr>
        <w:t>Program Studi</w:t>
      </w:r>
      <w:r>
        <w:rPr>
          <w:lang w:val="id-ID"/>
        </w:rPr>
        <w:tab/>
      </w:r>
      <w:r>
        <w:rPr>
          <w:lang w:val="id-ID"/>
        </w:rPr>
        <w:tab/>
        <w:t>:</w:t>
      </w:r>
      <w:r w:rsidR="006227AE">
        <w:rPr>
          <w:lang w:val="en-US"/>
        </w:rPr>
        <w:t xml:space="preserve"> </w:t>
      </w:r>
      <w:r w:rsidR="00DB3B06" w:rsidRPr="00E41C03">
        <w:rPr>
          <w:color w:val="4472C4" w:themeColor="accent1"/>
          <w:lang w:val="id-ID"/>
        </w:rPr>
        <w:t>Nama Program Studi (menyesuaikan)</w:t>
      </w:r>
    </w:p>
    <w:p w14:paraId="42196824" w14:textId="7E5F7BE9" w:rsidR="00CC4021" w:rsidRPr="00DB3B06" w:rsidRDefault="00CC4021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Alamat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 xml:space="preserve">: </w:t>
      </w:r>
      <w:r w:rsidR="00DB3B06" w:rsidRPr="00E41C03">
        <w:rPr>
          <w:color w:val="4472C4" w:themeColor="accent1"/>
          <w:lang w:val="id-ID"/>
        </w:rPr>
        <w:t>Alamat ketua tim</w:t>
      </w:r>
    </w:p>
    <w:p w14:paraId="63BD10A8" w14:textId="1B75DE45" w:rsidR="00CC4021" w:rsidRDefault="00CC4021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 xml:space="preserve">  </w:t>
      </w:r>
    </w:p>
    <w:p w14:paraId="6734E63A" w14:textId="77777777" w:rsidR="009732C6" w:rsidRDefault="009732C6" w:rsidP="00C147E4">
      <w:pPr>
        <w:spacing w:after="0" w:line="240" w:lineRule="auto"/>
        <w:jc w:val="both"/>
        <w:rPr>
          <w:lang w:val="id-ID"/>
        </w:rPr>
      </w:pPr>
    </w:p>
    <w:p w14:paraId="10FA3C23" w14:textId="12A2A0A4" w:rsidR="00BB0295" w:rsidRPr="009B5C9C" w:rsidRDefault="00CC4021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Adalah </w:t>
      </w:r>
      <w:r w:rsidR="00B12BAD" w:rsidRPr="009B1DA7">
        <w:rPr>
          <w:lang w:val="id-ID"/>
        </w:rPr>
        <w:t xml:space="preserve">ketua </w:t>
      </w:r>
      <w:r w:rsidR="00750A20" w:rsidRPr="009B5C9C">
        <w:rPr>
          <w:lang w:val="id-ID"/>
        </w:rPr>
        <w:t>kelompok</w:t>
      </w:r>
      <w:r w:rsidR="00B12BAD" w:rsidRPr="009B1DA7">
        <w:rPr>
          <w:lang w:val="id-ID"/>
        </w:rPr>
        <w:t xml:space="preserve"> </w:t>
      </w:r>
      <w:r>
        <w:rPr>
          <w:lang w:val="id-ID"/>
        </w:rPr>
        <w:t xml:space="preserve">Relawan TIK (Teknologi Informasi dan Komunikasi) </w:t>
      </w:r>
      <w:r w:rsidR="00DB3B06" w:rsidRPr="00E41C03">
        <w:rPr>
          <w:color w:val="4472C4" w:themeColor="accent1"/>
          <w:lang w:val="id-ID"/>
        </w:rPr>
        <w:t>Nama Pangkalan</w:t>
      </w:r>
      <w:r w:rsidRPr="00E41C03">
        <w:rPr>
          <w:color w:val="4472C4" w:themeColor="accent1"/>
          <w:lang w:val="id-ID"/>
        </w:rPr>
        <w:t xml:space="preserve"> </w:t>
      </w:r>
      <w:r w:rsidR="0089185C">
        <w:rPr>
          <w:lang w:val="id-ID"/>
        </w:rPr>
        <w:t xml:space="preserve">dengan </w:t>
      </w:r>
      <w:r w:rsidR="00E41C03" w:rsidRPr="00E41C03">
        <w:rPr>
          <w:color w:val="4472C4" w:themeColor="accent1"/>
          <w:lang w:val="id-ID"/>
        </w:rPr>
        <w:t>Nama Ketua</w:t>
      </w:r>
      <w:r w:rsidR="00BB0295" w:rsidRPr="00E41C03">
        <w:rPr>
          <w:color w:val="4472C4" w:themeColor="accent1"/>
          <w:lang w:val="id-ID"/>
        </w:rPr>
        <w:tab/>
        <w:t>:</w:t>
      </w:r>
      <w:r w:rsidR="00A907B2" w:rsidRPr="00E41C03">
        <w:rPr>
          <w:color w:val="4472C4" w:themeColor="accent1"/>
          <w:lang w:val="id-ID"/>
        </w:rPr>
        <w:t xml:space="preserve"> </w:t>
      </w:r>
      <w:r w:rsidR="00E41C03" w:rsidRPr="00E41C03">
        <w:rPr>
          <w:color w:val="4472C4" w:themeColor="accent1"/>
          <w:lang w:val="id-ID"/>
        </w:rPr>
        <w:t>Nama Tim</w:t>
      </w:r>
    </w:p>
    <w:p w14:paraId="711391ED" w14:textId="77777777" w:rsidR="00BB0295" w:rsidRPr="009B5C9C" w:rsidRDefault="00BB0295" w:rsidP="00C147E4">
      <w:pPr>
        <w:spacing w:after="0" w:line="240" w:lineRule="auto"/>
        <w:jc w:val="both"/>
        <w:rPr>
          <w:lang w:val="id-ID"/>
        </w:rPr>
      </w:pPr>
    </w:p>
    <w:p w14:paraId="5AB7B08C" w14:textId="5454B97B" w:rsidR="00CC4021" w:rsidRDefault="00BB0295" w:rsidP="00B86EE0">
      <w:pPr>
        <w:spacing w:after="0" w:line="240" w:lineRule="auto"/>
        <w:jc w:val="both"/>
        <w:rPr>
          <w:lang w:val="en-US"/>
        </w:rPr>
      </w:pPr>
      <w:r>
        <w:rPr>
          <w:lang w:val="id-ID"/>
        </w:rPr>
        <w:t xml:space="preserve">Yang bersangkutan </w:t>
      </w:r>
      <w:proofErr w:type="spellStart"/>
      <w:r w:rsidR="00831679">
        <w:rPr>
          <w:lang w:val="en-US"/>
        </w:rPr>
        <w:t>mengemban</w:t>
      </w:r>
      <w:proofErr w:type="spellEnd"/>
      <w:r w:rsidR="00831679">
        <w:rPr>
          <w:lang w:val="en-US"/>
        </w:rPr>
        <w:t xml:space="preserve"> </w:t>
      </w:r>
      <w:r w:rsidR="00CC4021">
        <w:rPr>
          <w:lang w:val="id-ID"/>
        </w:rPr>
        <w:t xml:space="preserve">tugas </w:t>
      </w:r>
      <w:r w:rsidR="005C35E3">
        <w:rPr>
          <w:lang w:val="id-ID"/>
        </w:rPr>
        <w:t xml:space="preserve">dari </w:t>
      </w:r>
      <w:proofErr w:type="spellStart"/>
      <w:r w:rsidR="00E04611">
        <w:t>Relawan</w:t>
      </w:r>
      <w:proofErr w:type="spellEnd"/>
      <w:r w:rsidR="005C35E3">
        <w:rPr>
          <w:lang w:val="id-ID"/>
        </w:rPr>
        <w:t xml:space="preserve"> TIK </w:t>
      </w:r>
      <w:r w:rsidR="00E41C03" w:rsidRPr="00E41C03">
        <w:rPr>
          <w:color w:val="4472C4" w:themeColor="accent1"/>
          <w:lang w:val="id-ID"/>
        </w:rPr>
        <w:t>Nama pangkalan</w:t>
      </w:r>
      <w:r w:rsidR="005C35E3" w:rsidRPr="00E41C03">
        <w:rPr>
          <w:color w:val="4472C4" w:themeColor="accent1"/>
          <w:lang w:val="id-ID"/>
        </w:rPr>
        <w:t xml:space="preserve"> </w:t>
      </w:r>
      <w:r w:rsidR="005C35E3">
        <w:rPr>
          <w:lang w:val="id-ID"/>
        </w:rPr>
        <w:t xml:space="preserve">untuk </w:t>
      </w:r>
      <w:proofErr w:type="spellStart"/>
      <w:r w:rsidR="00A83A8A">
        <w:rPr>
          <w:lang w:val="en-US"/>
        </w:rPr>
        <w:t>menawarkan</w:t>
      </w:r>
      <w:proofErr w:type="spellEnd"/>
      <w:r w:rsidR="00A83A8A">
        <w:rPr>
          <w:lang w:val="en-US"/>
        </w:rPr>
        <w:t xml:space="preserve"> </w:t>
      </w:r>
      <w:proofErr w:type="spellStart"/>
      <w:r w:rsidR="00A83A8A">
        <w:rPr>
          <w:lang w:val="en-US"/>
        </w:rPr>
        <w:t>bantuan</w:t>
      </w:r>
      <w:proofErr w:type="spellEnd"/>
      <w:r w:rsidR="00A83A8A">
        <w:rPr>
          <w:lang w:val="en-US"/>
        </w:rPr>
        <w:t xml:space="preserve"> </w:t>
      </w:r>
      <w:r w:rsidR="00E9230C">
        <w:rPr>
          <w:lang w:val="id-ID"/>
        </w:rPr>
        <w:t xml:space="preserve">berupa pelayanan </w:t>
      </w:r>
      <w:r w:rsidR="004A533C">
        <w:rPr>
          <w:lang w:val="id-ID"/>
        </w:rPr>
        <w:t xml:space="preserve">TIK </w:t>
      </w:r>
      <w:proofErr w:type="spellStart"/>
      <w:r w:rsidR="00A83A8A">
        <w:rPr>
          <w:lang w:val="en-US"/>
        </w:rPr>
        <w:t>secara</w:t>
      </w:r>
      <w:proofErr w:type="spellEnd"/>
      <w:r w:rsidR="00A83A8A">
        <w:rPr>
          <w:lang w:val="en-US"/>
        </w:rPr>
        <w:t xml:space="preserve"> </w:t>
      </w:r>
      <w:proofErr w:type="spellStart"/>
      <w:r w:rsidR="00A83A8A">
        <w:rPr>
          <w:lang w:val="en-US"/>
        </w:rPr>
        <w:t>sukarela</w:t>
      </w:r>
      <w:proofErr w:type="spellEnd"/>
      <w:r w:rsidR="00B12BAD">
        <w:rPr>
          <w:lang w:val="en-US"/>
        </w:rPr>
        <w:t xml:space="preserve"> </w:t>
      </w:r>
      <w:r w:rsidR="00457290">
        <w:rPr>
          <w:lang w:val="id-ID"/>
        </w:rPr>
        <w:t xml:space="preserve">selama </w:t>
      </w:r>
      <w:r w:rsidR="00750A20">
        <w:t>5 x</w:t>
      </w:r>
      <w:r w:rsidR="00761233">
        <w:t xml:space="preserve"> 2 x</w:t>
      </w:r>
      <w:r w:rsidR="00750A20">
        <w:t xml:space="preserve"> 170 </w:t>
      </w:r>
      <w:proofErr w:type="spellStart"/>
      <w:r w:rsidR="00750A20">
        <w:t>menit</w:t>
      </w:r>
      <w:proofErr w:type="spellEnd"/>
      <w:r w:rsidR="006756D5">
        <w:rPr>
          <w:lang w:val="id-ID"/>
        </w:rPr>
        <w:t xml:space="preserve"> </w:t>
      </w:r>
      <w:r w:rsidR="00545440">
        <w:rPr>
          <w:lang w:val="id-ID"/>
        </w:rPr>
        <w:t>sebagai bagian dari program Relawan TIK Abdi Masyarakat</w:t>
      </w:r>
      <w:r w:rsidR="00AA796E">
        <w:rPr>
          <w:lang w:val="id-ID"/>
        </w:rPr>
        <w:t>.</w:t>
      </w:r>
    </w:p>
    <w:p w14:paraId="1D19058D" w14:textId="77777777" w:rsidR="00B86EE0" w:rsidRDefault="00B86EE0" w:rsidP="00B86EE0">
      <w:pPr>
        <w:spacing w:after="0" w:line="240" w:lineRule="auto"/>
        <w:jc w:val="both"/>
        <w:rPr>
          <w:lang w:val="id-ID"/>
        </w:rPr>
      </w:pPr>
    </w:p>
    <w:p w14:paraId="53FCDFAC" w14:textId="3E4122B6" w:rsidR="005C332D" w:rsidRDefault="005C332D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Demikian surat </w:t>
      </w:r>
      <w:r w:rsidR="00A40C6B">
        <w:rPr>
          <w:lang w:val="id-ID"/>
        </w:rPr>
        <w:t xml:space="preserve">pengantar </w:t>
      </w:r>
      <w:r>
        <w:rPr>
          <w:lang w:val="id-ID"/>
        </w:rPr>
        <w:t xml:space="preserve">ini kami </w:t>
      </w:r>
      <w:r w:rsidR="00A40C6B">
        <w:rPr>
          <w:lang w:val="id-ID"/>
        </w:rPr>
        <w:t xml:space="preserve">buat dan kami </w:t>
      </w:r>
      <w:r>
        <w:rPr>
          <w:lang w:val="id-ID"/>
        </w:rPr>
        <w:t>sampaikan</w:t>
      </w:r>
      <w:r w:rsidR="00A40C6B">
        <w:rPr>
          <w:lang w:val="id-ID"/>
        </w:rPr>
        <w:t>.</w:t>
      </w:r>
      <w:r>
        <w:rPr>
          <w:lang w:val="id-ID"/>
        </w:rPr>
        <w:t xml:space="preserve"> </w:t>
      </w:r>
      <w:r w:rsidR="00A40C6B">
        <w:rPr>
          <w:lang w:val="id-ID"/>
        </w:rPr>
        <w:t>A</w:t>
      </w:r>
      <w:r>
        <w:rPr>
          <w:lang w:val="id-ID"/>
        </w:rPr>
        <w:t xml:space="preserve">tas perhatian dan </w:t>
      </w:r>
      <w:r w:rsidR="00A40C6B">
        <w:rPr>
          <w:lang w:val="id-ID"/>
        </w:rPr>
        <w:t xml:space="preserve">kerjasamanya </w:t>
      </w:r>
      <w:r w:rsidR="00BD4DE3">
        <w:rPr>
          <w:lang w:val="en-US"/>
        </w:rPr>
        <w:t xml:space="preserve">kami </w:t>
      </w:r>
      <w:r>
        <w:rPr>
          <w:lang w:val="id-ID"/>
        </w:rPr>
        <w:t xml:space="preserve">ucapkan terima kasih. </w:t>
      </w:r>
    </w:p>
    <w:p w14:paraId="271DAA25" w14:textId="77777777" w:rsidR="005C332D" w:rsidRDefault="005C332D" w:rsidP="00C147E4">
      <w:pPr>
        <w:spacing w:after="0" w:line="240" w:lineRule="auto"/>
        <w:jc w:val="both"/>
        <w:rPr>
          <w:lang w:val="id-ID"/>
        </w:rPr>
      </w:pPr>
    </w:p>
    <w:p w14:paraId="1AA2B418" w14:textId="3968DCCE" w:rsidR="00987C53" w:rsidRDefault="005C332D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>Hormat Kami,</w:t>
      </w:r>
    </w:p>
    <w:p w14:paraId="06EBA5BA" w14:textId="77777777" w:rsidR="00C84723" w:rsidRDefault="00C84723" w:rsidP="00C147E4">
      <w:pPr>
        <w:spacing w:after="0" w:line="240" w:lineRule="auto"/>
        <w:jc w:val="both"/>
        <w:rPr>
          <w:lang w:val="id-ID"/>
        </w:rPr>
      </w:pPr>
    </w:p>
    <w:p w14:paraId="30B2D268" w14:textId="119CFBB7" w:rsidR="00FF2E69" w:rsidRDefault="00E04611" w:rsidP="00FF2E69">
      <w:pPr>
        <w:spacing w:after="0" w:line="240" w:lineRule="auto"/>
        <w:jc w:val="center"/>
        <w:rPr>
          <w:b/>
          <w:bCs/>
          <w:lang w:val="id-ID"/>
        </w:rPr>
      </w:pPr>
      <w:r>
        <w:rPr>
          <w:b/>
          <w:bCs/>
        </w:rPr>
        <w:t>RELAWAN</w:t>
      </w:r>
      <w:r w:rsidR="00FF2E69" w:rsidRPr="00B92801">
        <w:rPr>
          <w:b/>
          <w:bCs/>
          <w:lang w:val="id-ID"/>
        </w:rPr>
        <w:t xml:space="preserve"> TIK </w:t>
      </w:r>
      <w:r w:rsidR="00E41C03" w:rsidRPr="00E41C03">
        <w:rPr>
          <w:b/>
          <w:bCs/>
          <w:color w:val="4472C4" w:themeColor="accent1"/>
          <w:lang w:val="id-ID"/>
        </w:rPr>
        <w:t>NAMA PANGKALAN</w:t>
      </w:r>
    </w:p>
    <w:p w14:paraId="0122C5A0" w14:textId="18A33EB9" w:rsidR="007F6FF5" w:rsidRDefault="007F6FF5" w:rsidP="00FF2E69">
      <w:pPr>
        <w:spacing w:after="0" w:line="240" w:lineRule="auto"/>
        <w:jc w:val="center"/>
        <w:rPr>
          <w:b/>
          <w:bCs/>
          <w:lang w:val="id-ID"/>
        </w:rPr>
      </w:pPr>
    </w:p>
    <w:p w14:paraId="49A9FB60" w14:textId="77777777" w:rsidR="009B5C9C" w:rsidRPr="00B92801" w:rsidRDefault="009B5C9C" w:rsidP="00FF2E69">
      <w:pPr>
        <w:spacing w:after="0" w:line="240" w:lineRule="auto"/>
        <w:jc w:val="center"/>
        <w:rPr>
          <w:b/>
          <w:bCs/>
          <w:lang w:val="id-ID"/>
        </w:rPr>
      </w:pPr>
    </w:p>
    <w:p w14:paraId="0ABAFAFD" w14:textId="77777777" w:rsidR="00FF2E69" w:rsidRDefault="00FF2E69" w:rsidP="00FF2E69">
      <w:pPr>
        <w:spacing w:after="0" w:line="240" w:lineRule="auto"/>
        <w:jc w:val="center"/>
        <w:rPr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  <w:gridCol w:w="3964"/>
      </w:tblGrid>
      <w:tr w:rsidR="009B5C9C" w14:paraId="4CF5F9D4" w14:textId="77777777" w:rsidTr="00577C18">
        <w:trPr>
          <w:trHeight w:val="80"/>
        </w:trPr>
        <w:tc>
          <w:tcPr>
            <w:tcW w:w="3963" w:type="dxa"/>
          </w:tcPr>
          <w:p w14:paraId="09E61AE8" w14:textId="7B831350" w:rsidR="009B5C9C" w:rsidRDefault="009B5C9C" w:rsidP="00577C18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Pembina</w:t>
            </w:r>
          </w:p>
          <w:p w14:paraId="5BA2F43F" w14:textId="77777777" w:rsidR="009B5C9C" w:rsidRDefault="009B5C9C" w:rsidP="00577C18">
            <w:pPr>
              <w:jc w:val="center"/>
              <w:rPr>
                <w:lang w:val="id-ID"/>
              </w:rPr>
            </w:pPr>
          </w:p>
          <w:p w14:paraId="1580F70C" w14:textId="77777777" w:rsidR="009B5C9C" w:rsidRDefault="009B5C9C" w:rsidP="00577C18">
            <w:pPr>
              <w:jc w:val="center"/>
              <w:rPr>
                <w:lang w:val="id-ID"/>
              </w:rPr>
            </w:pPr>
          </w:p>
          <w:p w14:paraId="0F9238E4" w14:textId="77777777" w:rsidR="009B5C9C" w:rsidRDefault="009B5C9C" w:rsidP="00577C18">
            <w:pPr>
              <w:jc w:val="center"/>
              <w:rPr>
                <w:lang w:val="id-ID"/>
              </w:rPr>
            </w:pPr>
          </w:p>
          <w:p w14:paraId="779D38C6" w14:textId="77777777" w:rsidR="009B5C9C" w:rsidRDefault="009B5C9C" w:rsidP="00577C18">
            <w:pPr>
              <w:jc w:val="center"/>
              <w:rPr>
                <w:lang w:val="id-ID"/>
              </w:rPr>
            </w:pPr>
          </w:p>
          <w:p w14:paraId="6597FBBD" w14:textId="0D94B447" w:rsidR="009B5C9C" w:rsidRPr="007337BB" w:rsidRDefault="00E41C03" w:rsidP="00577C18">
            <w:pPr>
              <w:jc w:val="center"/>
              <w:rPr>
                <w:color w:val="4472C4" w:themeColor="accent1"/>
                <w:u w:val="single"/>
                <w:lang w:val="id-ID"/>
              </w:rPr>
            </w:pPr>
            <w:r w:rsidRPr="007337BB">
              <w:rPr>
                <w:color w:val="4472C4" w:themeColor="accent1"/>
                <w:u w:val="single"/>
                <w:lang w:val="id-ID"/>
              </w:rPr>
              <w:t>Nama Pembina</w:t>
            </w:r>
          </w:p>
          <w:p w14:paraId="12A16C96" w14:textId="31477F3C" w:rsidR="009B5C9C" w:rsidRPr="002810BD" w:rsidRDefault="009B5C9C" w:rsidP="00577C18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 xml:space="preserve">NIDN. </w:t>
            </w:r>
            <w:r w:rsidR="007337BB">
              <w:rPr>
                <w:lang w:val="id-ID"/>
              </w:rPr>
              <w:t>...</w:t>
            </w:r>
          </w:p>
        </w:tc>
        <w:tc>
          <w:tcPr>
            <w:tcW w:w="3964" w:type="dxa"/>
          </w:tcPr>
          <w:p w14:paraId="55CF71AF" w14:textId="77777777" w:rsidR="009B5C9C" w:rsidRDefault="009B5C9C" w:rsidP="00577C18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Ketua Pengurus</w:t>
            </w:r>
          </w:p>
          <w:p w14:paraId="12493373" w14:textId="6E88E995" w:rsidR="009B5C9C" w:rsidRDefault="009B5C9C" w:rsidP="00577C18">
            <w:pPr>
              <w:jc w:val="center"/>
              <w:rPr>
                <w:lang w:val="id-ID"/>
              </w:rPr>
            </w:pPr>
          </w:p>
          <w:p w14:paraId="1D477355" w14:textId="77777777" w:rsidR="009B5C9C" w:rsidRDefault="009B5C9C" w:rsidP="00577C18">
            <w:pPr>
              <w:jc w:val="center"/>
              <w:rPr>
                <w:lang w:val="id-ID"/>
              </w:rPr>
            </w:pPr>
          </w:p>
          <w:p w14:paraId="59205254" w14:textId="77777777" w:rsidR="009B5C9C" w:rsidRDefault="009B5C9C" w:rsidP="00577C18">
            <w:pPr>
              <w:jc w:val="center"/>
              <w:rPr>
                <w:lang w:val="id-ID"/>
              </w:rPr>
            </w:pPr>
          </w:p>
          <w:p w14:paraId="4803412C" w14:textId="77777777" w:rsidR="009B5C9C" w:rsidRDefault="009B5C9C" w:rsidP="00577C18">
            <w:pPr>
              <w:jc w:val="center"/>
              <w:rPr>
                <w:lang w:val="id-ID"/>
              </w:rPr>
            </w:pPr>
          </w:p>
          <w:p w14:paraId="3FE81AF6" w14:textId="52208D64" w:rsidR="009B5C9C" w:rsidRPr="007337BB" w:rsidRDefault="00E41C03" w:rsidP="00577C18">
            <w:pPr>
              <w:jc w:val="center"/>
              <w:rPr>
                <w:color w:val="4472C4" w:themeColor="accent1"/>
                <w:u w:val="single"/>
                <w:lang w:val="id-ID"/>
              </w:rPr>
            </w:pPr>
            <w:r w:rsidRPr="007337BB">
              <w:rPr>
                <w:color w:val="4472C4" w:themeColor="accent1"/>
                <w:u w:val="single"/>
                <w:lang w:val="id-ID"/>
              </w:rPr>
              <w:t>Nama Ketua Pengurus</w:t>
            </w:r>
          </w:p>
          <w:p w14:paraId="465F3160" w14:textId="4C282BC0" w:rsidR="009B5C9C" w:rsidRPr="007337BB" w:rsidRDefault="009B5C9C" w:rsidP="00577C18">
            <w:pPr>
              <w:jc w:val="center"/>
              <w:rPr>
                <w:lang w:val="id-ID"/>
              </w:rPr>
            </w:pPr>
            <w:r>
              <w:t xml:space="preserve">NIM. </w:t>
            </w:r>
            <w:r w:rsidR="007337BB">
              <w:rPr>
                <w:lang w:val="id-ID"/>
              </w:rPr>
              <w:t>...</w:t>
            </w:r>
          </w:p>
        </w:tc>
      </w:tr>
    </w:tbl>
    <w:p w14:paraId="74DC1EC8" w14:textId="77777777" w:rsidR="005C332D" w:rsidRDefault="005C332D" w:rsidP="00C147E4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 </w:t>
      </w:r>
    </w:p>
    <w:p w14:paraId="7BAB1CAC" w14:textId="77777777" w:rsidR="001632DB" w:rsidRDefault="001632DB" w:rsidP="00C147E4">
      <w:pPr>
        <w:spacing w:after="0" w:line="240" w:lineRule="auto"/>
        <w:rPr>
          <w:b/>
          <w:lang w:val="id-ID"/>
        </w:rPr>
      </w:pPr>
    </w:p>
    <w:sectPr w:rsidR="001632DB" w:rsidSect="00CF25C9">
      <w:headerReference w:type="default" r:id="rId8"/>
      <w:pgSz w:w="11906" w:h="16838" w:code="9"/>
      <w:pgMar w:top="1701" w:right="1701" w:bottom="1701" w:left="2268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E6933" w14:textId="77777777" w:rsidR="00DB322A" w:rsidRDefault="00DB322A" w:rsidP="0069038E">
      <w:pPr>
        <w:spacing w:after="0" w:line="240" w:lineRule="auto"/>
      </w:pPr>
      <w:r>
        <w:separator/>
      </w:r>
    </w:p>
  </w:endnote>
  <w:endnote w:type="continuationSeparator" w:id="0">
    <w:p w14:paraId="5197EC2C" w14:textId="77777777" w:rsidR="00DB322A" w:rsidRDefault="00DB322A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49BBD" w14:textId="77777777" w:rsidR="00DB322A" w:rsidRDefault="00DB322A" w:rsidP="0069038E">
      <w:pPr>
        <w:spacing w:after="0" w:line="240" w:lineRule="auto"/>
      </w:pPr>
      <w:r>
        <w:separator/>
      </w:r>
    </w:p>
  </w:footnote>
  <w:footnote w:type="continuationSeparator" w:id="0">
    <w:p w14:paraId="02295828" w14:textId="77777777" w:rsidR="00DB322A" w:rsidRDefault="00DB322A" w:rsidP="00690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D93382" w14:paraId="6E64417C" w14:textId="77777777" w:rsidTr="00DB3B06">
      <w:tc>
        <w:tcPr>
          <w:tcW w:w="1413" w:type="dxa"/>
          <w:vAlign w:val="center"/>
        </w:tcPr>
        <w:p w14:paraId="71506A13" w14:textId="19E86099" w:rsidR="00AE55D8" w:rsidRPr="00DB3B06" w:rsidRDefault="00DB3B06" w:rsidP="00DB3B06">
          <w:pPr>
            <w:pStyle w:val="Header"/>
            <w:jc w:val="center"/>
            <w:rPr>
              <w:lang w:val="id-ID"/>
            </w:rPr>
          </w:pPr>
          <w:r w:rsidRPr="00E41C03">
            <w:rPr>
              <w:color w:val="4472C4" w:themeColor="accent1"/>
              <w:lang w:val="id-ID"/>
            </w:rPr>
            <w:t>Logo Pangkalan</w:t>
          </w:r>
        </w:p>
      </w:tc>
      <w:tc>
        <w:tcPr>
          <w:tcW w:w="5245" w:type="dxa"/>
          <w:vAlign w:val="center"/>
        </w:tcPr>
        <w:p w14:paraId="350245AD" w14:textId="69B58D1D" w:rsidR="00AE55D8" w:rsidRPr="00BE5B02" w:rsidRDefault="00E04611" w:rsidP="00CD668F">
          <w:pPr>
            <w:pStyle w:val="Header"/>
            <w:jc w:val="center"/>
            <w:rPr>
              <w:b/>
            </w:rPr>
          </w:pPr>
          <w:r>
            <w:rPr>
              <w:b/>
            </w:rPr>
            <w:t>RELAWAN</w:t>
          </w:r>
          <w:r w:rsidR="00C147E4">
            <w:rPr>
              <w:b/>
              <w:lang w:val="id-ID"/>
            </w:rPr>
            <w:t xml:space="preserve"> </w:t>
          </w:r>
          <w:r w:rsidR="00ED3A0A">
            <w:rPr>
              <w:b/>
            </w:rPr>
            <w:t>TEKNOLOGI INFORMASI &amp; KOMUNIKASI</w:t>
          </w:r>
        </w:p>
        <w:p w14:paraId="3337D18B" w14:textId="350258C0" w:rsidR="00CD668F" w:rsidRPr="00E41C03" w:rsidRDefault="00DB3B06" w:rsidP="00CD668F">
          <w:pPr>
            <w:pStyle w:val="Header"/>
            <w:jc w:val="center"/>
            <w:rPr>
              <w:color w:val="4472C4" w:themeColor="accent1"/>
              <w:lang w:val="id-ID"/>
            </w:rPr>
          </w:pPr>
          <w:r w:rsidRPr="00E41C03">
            <w:rPr>
              <w:b/>
              <w:color w:val="4472C4" w:themeColor="accent1"/>
              <w:lang w:val="id-ID"/>
            </w:rPr>
            <w:t>NAMA PANGKALAN</w:t>
          </w:r>
        </w:p>
        <w:p w14:paraId="7F6E9736" w14:textId="23D12BBB" w:rsidR="00CD668F" w:rsidRPr="00DB3B06" w:rsidRDefault="00DB3B06" w:rsidP="00CD668F">
          <w:pPr>
            <w:pStyle w:val="Header"/>
            <w:jc w:val="center"/>
            <w:rPr>
              <w:rFonts w:cstheme="minorHAnsi"/>
              <w:sz w:val="18"/>
              <w:szCs w:val="18"/>
              <w:lang w:val="id-ID"/>
            </w:rPr>
          </w:pPr>
          <w:r w:rsidRPr="00E41C03">
            <w:rPr>
              <w:rFonts w:cstheme="minorHAnsi"/>
              <w:color w:val="4472C4" w:themeColor="accent1"/>
              <w:sz w:val="20"/>
              <w:szCs w:val="20"/>
              <w:shd w:val="clear" w:color="auto" w:fill="FFFFFF"/>
              <w:lang w:val="id-ID"/>
            </w:rPr>
            <w:t>Alamat Lengkap Pangkalan</w:t>
          </w:r>
        </w:p>
      </w:tc>
      <w:tc>
        <w:tcPr>
          <w:tcW w:w="1269" w:type="dxa"/>
        </w:tcPr>
        <w:p w14:paraId="50ABEB07" w14:textId="6DFFA337" w:rsidR="00AE55D8" w:rsidRDefault="00D93382" w:rsidP="00CC4FDC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727D71B0" wp14:editId="17F48EDC">
                <wp:extent cx="647700" cy="717652"/>
                <wp:effectExtent l="0" t="0" r="0" b="635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7387" cy="739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7311900" w14:textId="77777777" w:rsidR="00AE55D8" w:rsidRDefault="00AE55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2946B2"/>
    <w:multiLevelType w:val="hybridMultilevel"/>
    <w:tmpl w:val="702E07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4D3EB3"/>
    <w:multiLevelType w:val="hybridMultilevel"/>
    <w:tmpl w:val="47505E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16360B"/>
    <w:multiLevelType w:val="hybridMultilevel"/>
    <w:tmpl w:val="F72602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A24258"/>
    <w:multiLevelType w:val="hybridMultilevel"/>
    <w:tmpl w:val="EB3A9E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NrYwMDIxNDYyMjdX0lEKTi0uzszPAykwNKwFAGIpcJQtAAAA"/>
  </w:docVars>
  <w:rsids>
    <w:rsidRoot w:val="009E73DB"/>
    <w:rsid w:val="00000081"/>
    <w:rsid w:val="000032C0"/>
    <w:rsid w:val="000041F5"/>
    <w:rsid w:val="00006298"/>
    <w:rsid w:val="0000722E"/>
    <w:rsid w:val="00022E7D"/>
    <w:rsid w:val="00025897"/>
    <w:rsid w:val="0004198D"/>
    <w:rsid w:val="000534CF"/>
    <w:rsid w:val="0006093F"/>
    <w:rsid w:val="000645D6"/>
    <w:rsid w:val="00067292"/>
    <w:rsid w:val="00094DBE"/>
    <w:rsid w:val="000A5EA8"/>
    <w:rsid w:val="000B1200"/>
    <w:rsid w:val="000C2886"/>
    <w:rsid w:val="000C538E"/>
    <w:rsid w:val="000D1B36"/>
    <w:rsid w:val="000D3A32"/>
    <w:rsid w:val="000D3F37"/>
    <w:rsid w:val="000D4BCE"/>
    <w:rsid w:val="000E5B93"/>
    <w:rsid w:val="000E7066"/>
    <w:rsid w:val="000E7228"/>
    <w:rsid w:val="001117B6"/>
    <w:rsid w:val="00112E6F"/>
    <w:rsid w:val="00123D97"/>
    <w:rsid w:val="0013102A"/>
    <w:rsid w:val="001319BE"/>
    <w:rsid w:val="00134211"/>
    <w:rsid w:val="0013573E"/>
    <w:rsid w:val="00136108"/>
    <w:rsid w:val="0013727E"/>
    <w:rsid w:val="00141A6F"/>
    <w:rsid w:val="00142996"/>
    <w:rsid w:val="00142D6F"/>
    <w:rsid w:val="00142E98"/>
    <w:rsid w:val="00143E4D"/>
    <w:rsid w:val="00143F33"/>
    <w:rsid w:val="00144982"/>
    <w:rsid w:val="00152F2C"/>
    <w:rsid w:val="00154514"/>
    <w:rsid w:val="0015635F"/>
    <w:rsid w:val="001632DB"/>
    <w:rsid w:val="00167FCE"/>
    <w:rsid w:val="001730BD"/>
    <w:rsid w:val="00184B5B"/>
    <w:rsid w:val="001A006C"/>
    <w:rsid w:val="001A319E"/>
    <w:rsid w:val="001C2661"/>
    <w:rsid w:val="001C7C41"/>
    <w:rsid w:val="001E2732"/>
    <w:rsid w:val="001E2945"/>
    <w:rsid w:val="001F1326"/>
    <w:rsid w:val="00201FC7"/>
    <w:rsid w:val="002221C9"/>
    <w:rsid w:val="002342AF"/>
    <w:rsid w:val="00241756"/>
    <w:rsid w:val="002468C8"/>
    <w:rsid w:val="002536C2"/>
    <w:rsid w:val="00262C18"/>
    <w:rsid w:val="00265316"/>
    <w:rsid w:val="00267F8F"/>
    <w:rsid w:val="002810BD"/>
    <w:rsid w:val="0028787A"/>
    <w:rsid w:val="00291424"/>
    <w:rsid w:val="00294F32"/>
    <w:rsid w:val="00296958"/>
    <w:rsid w:val="002A5045"/>
    <w:rsid w:val="002A7AE1"/>
    <w:rsid w:val="002B4A19"/>
    <w:rsid w:val="002C4D8B"/>
    <w:rsid w:val="002C6DD8"/>
    <w:rsid w:val="002D322A"/>
    <w:rsid w:val="002E3443"/>
    <w:rsid w:val="002F50D7"/>
    <w:rsid w:val="00301D94"/>
    <w:rsid w:val="00312B71"/>
    <w:rsid w:val="00312D49"/>
    <w:rsid w:val="0031402A"/>
    <w:rsid w:val="003240EB"/>
    <w:rsid w:val="0033076E"/>
    <w:rsid w:val="00351B8B"/>
    <w:rsid w:val="003541A1"/>
    <w:rsid w:val="00360F93"/>
    <w:rsid w:val="0036271D"/>
    <w:rsid w:val="0036482D"/>
    <w:rsid w:val="00380360"/>
    <w:rsid w:val="00382F62"/>
    <w:rsid w:val="00382FFA"/>
    <w:rsid w:val="003A1DFC"/>
    <w:rsid w:val="003B5F0D"/>
    <w:rsid w:val="003C1CE4"/>
    <w:rsid w:val="003C4DD1"/>
    <w:rsid w:val="003D3418"/>
    <w:rsid w:val="003D4720"/>
    <w:rsid w:val="003E156E"/>
    <w:rsid w:val="003E2DCB"/>
    <w:rsid w:val="003F5390"/>
    <w:rsid w:val="0040450A"/>
    <w:rsid w:val="004123F2"/>
    <w:rsid w:val="00421DB6"/>
    <w:rsid w:val="00423F82"/>
    <w:rsid w:val="004261E2"/>
    <w:rsid w:val="004270BA"/>
    <w:rsid w:val="004370D7"/>
    <w:rsid w:val="00451B63"/>
    <w:rsid w:val="00457290"/>
    <w:rsid w:val="004573D5"/>
    <w:rsid w:val="004639E5"/>
    <w:rsid w:val="00475C5C"/>
    <w:rsid w:val="004761D9"/>
    <w:rsid w:val="004871BC"/>
    <w:rsid w:val="00494A19"/>
    <w:rsid w:val="0049627E"/>
    <w:rsid w:val="004A533C"/>
    <w:rsid w:val="004A651C"/>
    <w:rsid w:val="004A6CEA"/>
    <w:rsid w:val="004A6F5C"/>
    <w:rsid w:val="004B478D"/>
    <w:rsid w:val="004C1EF4"/>
    <w:rsid w:val="004D63CE"/>
    <w:rsid w:val="004D6E81"/>
    <w:rsid w:val="004E2E63"/>
    <w:rsid w:val="004E43F4"/>
    <w:rsid w:val="004F6B58"/>
    <w:rsid w:val="00504B07"/>
    <w:rsid w:val="00522A26"/>
    <w:rsid w:val="00527AB0"/>
    <w:rsid w:val="00534BFE"/>
    <w:rsid w:val="00537F44"/>
    <w:rsid w:val="00540C22"/>
    <w:rsid w:val="005431FA"/>
    <w:rsid w:val="00543CF7"/>
    <w:rsid w:val="00545440"/>
    <w:rsid w:val="00547577"/>
    <w:rsid w:val="005504B7"/>
    <w:rsid w:val="00555DA4"/>
    <w:rsid w:val="0056421A"/>
    <w:rsid w:val="00566EF9"/>
    <w:rsid w:val="00570482"/>
    <w:rsid w:val="00570742"/>
    <w:rsid w:val="0057144C"/>
    <w:rsid w:val="005936EE"/>
    <w:rsid w:val="0059472C"/>
    <w:rsid w:val="00596109"/>
    <w:rsid w:val="00596353"/>
    <w:rsid w:val="005A1ED5"/>
    <w:rsid w:val="005A6AC9"/>
    <w:rsid w:val="005B4095"/>
    <w:rsid w:val="005B7C7E"/>
    <w:rsid w:val="005C332D"/>
    <w:rsid w:val="005C35E3"/>
    <w:rsid w:val="005C5028"/>
    <w:rsid w:val="005C5AD6"/>
    <w:rsid w:val="005C712F"/>
    <w:rsid w:val="005D205E"/>
    <w:rsid w:val="005D399C"/>
    <w:rsid w:val="005E5740"/>
    <w:rsid w:val="005F4B72"/>
    <w:rsid w:val="006055EC"/>
    <w:rsid w:val="0061165A"/>
    <w:rsid w:val="0062088E"/>
    <w:rsid w:val="0062125B"/>
    <w:rsid w:val="006227AE"/>
    <w:rsid w:val="006250E7"/>
    <w:rsid w:val="00633C9E"/>
    <w:rsid w:val="00637F4F"/>
    <w:rsid w:val="00640A22"/>
    <w:rsid w:val="00666BF5"/>
    <w:rsid w:val="00672E27"/>
    <w:rsid w:val="006756D5"/>
    <w:rsid w:val="0067715D"/>
    <w:rsid w:val="00677E25"/>
    <w:rsid w:val="0069038E"/>
    <w:rsid w:val="00697C46"/>
    <w:rsid w:val="006A0666"/>
    <w:rsid w:val="006B1282"/>
    <w:rsid w:val="006B3862"/>
    <w:rsid w:val="006B6193"/>
    <w:rsid w:val="006D3B54"/>
    <w:rsid w:val="006D7954"/>
    <w:rsid w:val="006F006E"/>
    <w:rsid w:val="00700889"/>
    <w:rsid w:val="00704552"/>
    <w:rsid w:val="00706336"/>
    <w:rsid w:val="00713485"/>
    <w:rsid w:val="00714180"/>
    <w:rsid w:val="0072074B"/>
    <w:rsid w:val="0073006C"/>
    <w:rsid w:val="007337BB"/>
    <w:rsid w:val="00734CD7"/>
    <w:rsid w:val="007503BB"/>
    <w:rsid w:val="00750760"/>
    <w:rsid w:val="00750A20"/>
    <w:rsid w:val="007575B5"/>
    <w:rsid w:val="00760513"/>
    <w:rsid w:val="00761233"/>
    <w:rsid w:val="007614C5"/>
    <w:rsid w:val="00774D30"/>
    <w:rsid w:val="007753DB"/>
    <w:rsid w:val="007977E6"/>
    <w:rsid w:val="007A4C3D"/>
    <w:rsid w:val="007B29DE"/>
    <w:rsid w:val="007C2BB7"/>
    <w:rsid w:val="007C4D5A"/>
    <w:rsid w:val="007C5814"/>
    <w:rsid w:val="007C75B5"/>
    <w:rsid w:val="007D04F2"/>
    <w:rsid w:val="007E2271"/>
    <w:rsid w:val="007E2472"/>
    <w:rsid w:val="007E4F9D"/>
    <w:rsid w:val="007F52B0"/>
    <w:rsid w:val="007F5D0D"/>
    <w:rsid w:val="007F6FF5"/>
    <w:rsid w:val="00804800"/>
    <w:rsid w:val="008064C1"/>
    <w:rsid w:val="00822DFA"/>
    <w:rsid w:val="00831679"/>
    <w:rsid w:val="00832212"/>
    <w:rsid w:val="00840D32"/>
    <w:rsid w:val="008419D4"/>
    <w:rsid w:val="00844721"/>
    <w:rsid w:val="00845DB9"/>
    <w:rsid w:val="008466B7"/>
    <w:rsid w:val="00863C5C"/>
    <w:rsid w:val="00867188"/>
    <w:rsid w:val="00872BA1"/>
    <w:rsid w:val="0087649D"/>
    <w:rsid w:val="008871F2"/>
    <w:rsid w:val="00890B5D"/>
    <w:rsid w:val="0089185C"/>
    <w:rsid w:val="00892A82"/>
    <w:rsid w:val="00896ABA"/>
    <w:rsid w:val="008A3CBA"/>
    <w:rsid w:val="008C1811"/>
    <w:rsid w:val="008D01AE"/>
    <w:rsid w:val="00907DCA"/>
    <w:rsid w:val="0091449C"/>
    <w:rsid w:val="0093526D"/>
    <w:rsid w:val="0093661E"/>
    <w:rsid w:val="00941E44"/>
    <w:rsid w:val="0094635C"/>
    <w:rsid w:val="009549ED"/>
    <w:rsid w:val="009732C6"/>
    <w:rsid w:val="00987C53"/>
    <w:rsid w:val="00987D71"/>
    <w:rsid w:val="009931B4"/>
    <w:rsid w:val="00994831"/>
    <w:rsid w:val="009B1DA7"/>
    <w:rsid w:val="009B5C9C"/>
    <w:rsid w:val="009B72ED"/>
    <w:rsid w:val="009C16A5"/>
    <w:rsid w:val="009C79DB"/>
    <w:rsid w:val="009E3FC9"/>
    <w:rsid w:val="009E73DB"/>
    <w:rsid w:val="009F5291"/>
    <w:rsid w:val="009F5F17"/>
    <w:rsid w:val="00A2236F"/>
    <w:rsid w:val="00A2588F"/>
    <w:rsid w:val="00A3714B"/>
    <w:rsid w:val="00A40C6B"/>
    <w:rsid w:val="00A4509C"/>
    <w:rsid w:val="00A50E78"/>
    <w:rsid w:val="00A54C41"/>
    <w:rsid w:val="00A5729E"/>
    <w:rsid w:val="00A6178C"/>
    <w:rsid w:val="00A8023C"/>
    <w:rsid w:val="00A81B0C"/>
    <w:rsid w:val="00A838D0"/>
    <w:rsid w:val="00A83A8A"/>
    <w:rsid w:val="00A901D9"/>
    <w:rsid w:val="00A907B2"/>
    <w:rsid w:val="00A9363E"/>
    <w:rsid w:val="00A94FE3"/>
    <w:rsid w:val="00A959E2"/>
    <w:rsid w:val="00AA1BE5"/>
    <w:rsid w:val="00AA4233"/>
    <w:rsid w:val="00AA796E"/>
    <w:rsid w:val="00AB27C2"/>
    <w:rsid w:val="00AC46E0"/>
    <w:rsid w:val="00AD7455"/>
    <w:rsid w:val="00AE0232"/>
    <w:rsid w:val="00AE55D8"/>
    <w:rsid w:val="00AF428A"/>
    <w:rsid w:val="00B01828"/>
    <w:rsid w:val="00B1016E"/>
    <w:rsid w:val="00B12BAD"/>
    <w:rsid w:val="00B20468"/>
    <w:rsid w:val="00B2659B"/>
    <w:rsid w:val="00B347EA"/>
    <w:rsid w:val="00B400DD"/>
    <w:rsid w:val="00B409BB"/>
    <w:rsid w:val="00B56A86"/>
    <w:rsid w:val="00B62732"/>
    <w:rsid w:val="00B73BE1"/>
    <w:rsid w:val="00B81EE3"/>
    <w:rsid w:val="00B86EE0"/>
    <w:rsid w:val="00B92801"/>
    <w:rsid w:val="00BA0338"/>
    <w:rsid w:val="00BA18C6"/>
    <w:rsid w:val="00BA2CD4"/>
    <w:rsid w:val="00BB0295"/>
    <w:rsid w:val="00BD36D8"/>
    <w:rsid w:val="00BD4DE3"/>
    <w:rsid w:val="00BE5B02"/>
    <w:rsid w:val="00BE7C34"/>
    <w:rsid w:val="00C01A4C"/>
    <w:rsid w:val="00C0431B"/>
    <w:rsid w:val="00C05359"/>
    <w:rsid w:val="00C147E4"/>
    <w:rsid w:val="00C257A0"/>
    <w:rsid w:val="00C4743E"/>
    <w:rsid w:val="00C5284E"/>
    <w:rsid w:val="00C541AA"/>
    <w:rsid w:val="00C55904"/>
    <w:rsid w:val="00C7395B"/>
    <w:rsid w:val="00C748DD"/>
    <w:rsid w:val="00C84723"/>
    <w:rsid w:val="00C92552"/>
    <w:rsid w:val="00C978BD"/>
    <w:rsid w:val="00CA6811"/>
    <w:rsid w:val="00CC2721"/>
    <w:rsid w:val="00CC2A18"/>
    <w:rsid w:val="00CC4021"/>
    <w:rsid w:val="00CC4FDC"/>
    <w:rsid w:val="00CD5AC0"/>
    <w:rsid w:val="00CD668F"/>
    <w:rsid w:val="00CD7A0C"/>
    <w:rsid w:val="00CE379B"/>
    <w:rsid w:val="00CE48DA"/>
    <w:rsid w:val="00CF25C9"/>
    <w:rsid w:val="00D120B0"/>
    <w:rsid w:val="00D13AF2"/>
    <w:rsid w:val="00D1444F"/>
    <w:rsid w:val="00D16D13"/>
    <w:rsid w:val="00D260BD"/>
    <w:rsid w:val="00D5021C"/>
    <w:rsid w:val="00D56B1C"/>
    <w:rsid w:val="00D656D4"/>
    <w:rsid w:val="00D91D03"/>
    <w:rsid w:val="00D93382"/>
    <w:rsid w:val="00D93BCE"/>
    <w:rsid w:val="00D93E5E"/>
    <w:rsid w:val="00DB322A"/>
    <w:rsid w:val="00DB3B06"/>
    <w:rsid w:val="00DB7AAC"/>
    <w:rsid w:val="00DC22E1"/>
    <w:rsid w:val="00DC4D9B"/>
    <w:rsid w:val="00DC5CBD"/>
    <w:rsid w:val="00DD580A"/>
    <w:rsid w:val="00DD74BF"/>
    <w:rsid w:val="00DE0F15"/>
    <w:rsid w:val="00DE6A1D"/>
    <w:rsid w:val="00DE7146"/>
    <w:rsid w:val="00DF6149"/>
    <w:rsid w:val="00DF7E52"/>
    <w:rsid w:val="00E04611"/>
    <w:rsid w:val="00E0716C"/>
    <w:rsid w:val="00E16F1A"/>
    <w:rsid w:val="00E208F4"/>
    <w:rsid w:val="00E2678F"/>
    <w:rsid w:val="00E37E3E"/>
    <w:rsid w:val="00E41C03"/>
    <w:rsid w:val="00E4206A"/>
    <w:rsid w:val="00E4622A"/>
    <w:rsid w:val="00E5096A"/>
    <w:rsid w:val="00E53F98"/>
    <w:rsid w:val="00E55341"/>
    <w:rsid w:val="00E55496"/>
    <w:rsid w:val="00E57703"/>
    <w:rsid w:val="00E621FA"/>
    <w:rsid w:val="00E62FC9"/>
    <w:rsid w:val="00E64013"/>
    <w:rsid w:val="00E677B9"/>
    <w:rsid w:val="00E76BCB"/>
    <w:rsid w:val="00E81939"/>
    <w:rsid w:val="00E9230C"/>
    <w:rsid w:val="00EA2663"/>
    <w:rsid w:val="00EB35CB"/>
    <w:rsid w:val="00ED3A0A"/>
    <w:rsid w:val="00EE7E31"/>
    <w:rsid w:val="00F00333"/>
    <w:rsid w:val="00F060B3"/>
    <w:rsid w:val="00F223B4"/>
    <w:rsid w:val="00F22A03"/>
    <w:rsid w:val="00F2636E"/>
    <w:rsid w:val="00F26AC1"/>
    <w:rsid w:val="00F355DB"/>
    <w:rsid w:val="00F4600E"/>
    <w:rsid w:val="00F50E8E"/>
    <w:rsid w:val="00F72B8D"/>
    <w:rsid w:val="00F82F90"/>
    <w:rsid w:val="00F95B08"/>
    <w:rsid w:val="00FA2DB1"/>
    <w:rsid w:val="00FA6EC3"/>
    <w:rsid w:val="00FB0D0D"/>
    <w:rsid w:val="00FB1A98"/>
    <w:rsid w:val="00FB2EAB"/>
    <w:rsid w:val="00FB4F67"/>
    <w:rsid w:val="00FB627D"/>
    <w:rsid w:val="00FC2256"/>
    <w:rsid w:val="00FC23F2"/>
    <w:rsid w:val="00FC40E3"/>
    <w:rsid w:val="00FD05EA"/>
    <w:rsid w:val="00FD3F96"/>
    <w:rsid w:val="00FD5628"/>
    <w:rsid w:val="00FE07F8"/>
    <w:rsid w:val="00FE7060"/>
    <w:rsid w:val="00FF2E69"/>
    <w:rsid w:val="00FF4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170E2C"/>
  <w15:chartTrackingRefBased/>
  <w15:docId w15:val="{26897463-819B-4EFE-950B-663EB13F1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666B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BF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319776E-BD94-42A2-AA91-6D31B7010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Ihsan Nugraha</cp:lastModifiedBy>
  <cp:revision>2</cp:revision>
  <cp:lastPrinted>2021-04-29T03:38:00Z</cp:lastPrinted>
  <dcterms:created xsi:type="dcterms:W3CDTF">2021-06-05T05:29:00Z</dcterms:created>
  <dcterms:modified xsi:type="dcterms:W3CDTF">2021-06-05T05:29:00Z</dcterms:modified>
</cp:coreProperties>
</file>